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F9464" w14:textId="58421C2C" w:rsidR="00584294" w:rsidRDefault="005519D0" w:rsidP="00056E49">
      <w:pPr>
        <w:rPr>
          <w:rFonts w:ascii="Arial" w:hAnsi="Arial" w:cs="Arial"/>
          <w:lang w:val="en-GB"/>
        </w:rPr>
      </w:pPr>
      <w:r w:rsidRPr="008D5A9C">
        <w:rPr>
          <w:noProof/>
          <w:lang w:eastAsia="en-US"/>
        </w:rPr>
        <w:drawing>
          <wp:anchor distT="0" distB="0" distL="114300" distR="114300" simplePos="0" relativeHeight="251662335" behindDoc="1" locked="0" layoutInCell="1" allowOverlap="1" wp14:anchorId="7B3FB413" wp14:editId="55290F2E">
            <wp:simplePos x="0" y="0"/>
            <wp:positionH relativeFrom="page">
              <wp:align>left</wp:align>
            </wp:positionH>
            <wp:positionV relativeFrom="paragraph">
              <wp:posOffset>-819807</wp:posOffset>
            </wp:positionV>
            <wp:extent cx="7848600" cy="1962150"/>
            <wp:effectExtent l="0" t="0" r="0" b="0"/>
            <wp:wrapNone/>
            <wp:docPr id="3" name="Picture 3" descr="C:\Users\Inês Mesquita\AppData\Local\Microsoft\Windows\INetCache\Content.Outlook\L1JQUAP9\CIVITAS-banner-website-high-res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ês Mesquita\AppData\Local\Microsoft\Windows\INetCache\Content.Outlook\L1JQUAP9\CIVITAS-banner-website-high-res (003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D7C">
        <w:rPr>
          <w:rFonts w:ascii="Arial" w:hAnsi="Arial" w:cs="Arial"/>
          <w:noProof/>
          <w:lang w:val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FD3E281" wp14:editId="647C8F2B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924550" cy="6880062"/>
                <wp:effectExtent l="0" t="0" r="19050" b="1651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4550" cy="6880062"/>
                          <a:chOff x="0" y="0"/>
                          <a:chExt cx="5924550" cy="6880062"/>
                        </a:xfrm>
                      </wpg:grpSpPr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5218"/>
                            <a:ext cx="5924550" cy="60748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5D95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 xml:space="preserve">Eligibility </w:t>
                              </w:r>
                            </w:p>
                            <w:p w14:paraId="5ED90E59" w14:textId="0D81F94D" w:rsidR="0022021B" w:rsidRDefault="00A2627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</w:pP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>The CIVITAS Awards are open to</w:t>
                              </w:r>
                              <w:r w:rsidRPr="00A2627C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all cities that have signed the CIVITAS Declaration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are a member of the CIVITAS Forum Network. In case your city is not yet a Forum member, please complete and sign the </w:t>
                              </w:r>
                              <w:hyperlink r:id="rId9" w:history="1">
                                <w:r w:rsidRPr="00A2627C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CIVITAS Forum Declaration</w:t>
                                </w:r>
                              </w:hyperlink>
                              <w:r w:rsidRPr="00A2627C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>. Cities may apply for all awards, but no more than one application may be submitted per award.</w:t>
                              </w:r>
                              <w:r w:rsidR="0022021B" w:rsidRPr="005E16C4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0937246A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u w:val="single"/>
                                  <w:lang w:val="en-GB"/>
                                </w:rPr>
                              </w:pPr>
                            </w:p>
                            <w:p w14:paraId="783D1797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sz w:val="2"/>
                                  <w:lang w:val="en-GB"/>
                                </w:rPr>
                              </w:pPr>
                            </w:p>
                            <w:p w14:paraId="5ABEF0A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Evaluation criteria</w:t>
                              </w:r>
                            </w:p>
                            <w:p w14:paraId="4835578F" w14:textId="72DA6636" w:rsidR="0022021B" w:rsidRDefault="006604F8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Y</w:t>
                              </w:r>
                              <w:r w:rsidRPr="006604F8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our application should demonstrate how an integrated set of mobility measures you have implemented has transformed your city, and helped make it a smarter and more liveable place. 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Your city’s</w:t>
                              </w:r>
                              <w:r w:rsidRPr="006604F8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pproaches and solutions should be clearly highlighted in the application form and justified with pictures (i.e. before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&amp; </w:t>
                              </w:r>
                              <w:r w:rsidRPr="006604F8">
                                <w:rPr>
                                  <w:rFonts w:ascii="Arial" w:hAnsi="Arial" w:cs="Arial"/>
                                  <w:lang w:val="en-GB"/>
                                </w:rPr>
                                <w:t>after pictures), video(s), or other testimonial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s</w:t>
                              </w:r>
                              <w:r w:rsidRPr="006604F8">
                                <w:rPr>
                                  <w:rFonts w:ascii="Arial" w:hAnsi="Arial" w:cs="Arial"/>
                                  <w:lang w:val="en-GB"/>
                                </w:rPr>
                                <w:t>. The Transformation Award will honour the magnitude of the transformation realised. This transformation should have occurred in the last 2 years.</w:t>
                              </w:r>
                            </w:p>
                            <w:p w14:paraId="7E7B5245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</w:p>
                            <w:p w14:paraId="76448823" w14:textId="77777777" w:rsidR="00165E1C" w:rsidRPr="00B77197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sz w:val="2"/>
                                  <w:u w:val="single"/>
                                  <w:lang w:val="en-GB"/>
                                </w:rPr>
                              </w:pPr>
                            </w:p>
                            <w:p w14:paraId="3E27AAF7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Selection Process</w:t>
                              </w:r>
                            </w:p>
                            <w:p w14:paraId="12D69023" w14:textId="768BA058" w:rsidR="00165E1C" w:rsidRPr="005E16C4" w:rsidRDefault="00165E1C" w:rsidP="00B901FA">
                              <w:pPr>
                                <w:spacing w:after="8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award winner will be selected by the CIVITAS Award Jury, based on the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individual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merit of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award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application.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Jury will be composed of independent and experienced experts in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urban mobility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>field</w:t>
                              </w:r>
                              <w:r w:rsidR="00B901FA">
                                <w:rPr>
                                  <w:rFonts w:ascii="Arial" w:hAnsi="Arial" w:cs="Arial"/>
                                  <w:lang w:val="en-GB"/>
                                </w:rPr>
                                <w:t>,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individuals involved in the 2030 </w:t>
                              </w:r>
                              <w:hyperlink r:id="rId10" w:history="1">
                                <w:r w:rsidR="004C633C" w:rsidRPr="004C633C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European mission</w:t>
                                </w:r>
                              </w:hyperlink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towards climate neural cities.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 results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will be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available 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in </w:t>
                              </w:r>
                              <w:r w:rsidR="00D823AE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late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September 202</w:t>
                              </w:r>
                              <w:r w:rsidR="00F97483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1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.</w:t>
                              </w:r>
                            </w:p>
                            <w:p w14:paraId="4C64505A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sz w:val="2"/>
                                  <w:lang w:val="en-GB"/>
                                </w:rPr>
                              </w:pPr>
                            </w:p>
                            <w:p w14:paraId="02A595F5" w14:textId="7846873D" w:rsidR="00C3310B" w:rsidRDefault="0088539F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This year’s CIVITAS Awards winners will be announced </w:t>
                              </w:r>
                              <w:r w:rsidR="00373832"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during </w:t>
                              </w: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</w:t>
                              </w:r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</w:t>
                              </w:r>
                              <w:hyperlink r:id="rId11" w:history="1">
                                <w:r w:rsidR="00F97483" w:rsidRPr="00F97483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CIVITAS Forum Conference 2021</w:t>
                                </w:r>
                              </w:hyperlink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, which will be held in a hybrid format in Aachen, Germany, and online.</w:t>
                              </w:r>
                            </w:p>
                            <w:p w14:paraId="1DDC30BF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FF0000"/>
                                  <w:lang w:val="en-GB"/>
                                </w:rPr>
                              </w:pPr>
                            </w:p>
                            <w:p w14:paraId="16F5DFAF" w14:textId="357C7785" w:rsidR="00165E1C" w:rsidRPr="00B901FA" w:rsidRDefault="00680631" w:rsidP="00B901FA">
                              <w:pPr>
                                <w:spacing w:after="0" w:line="336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Th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e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deadline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to apply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i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s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27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August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202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1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48" y="0"/>
                            <a:ext cx="5895975" cy="774700"/>
                          </a:xfrm>
                          <a:prstGeom prst="rect">
                            <a:avLst/>
                          </a:prstGeom>
                          <a:solidFill>
                            <a:srgbClr val="29ABE2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71EF2E" w14:textId="1F61FCBE" w:rsidR="00370776" w:rsidRPr="00B901FA" w:rsidRDefault="0022021B" w:rsidP="00B901FA">
                              <w:pPr>
                                <w:spacing w:after="0"/>
                                <w:jc w:val="center"/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</w:pPr>
                              <w:r w:rsidRPr="00B901FA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 xml:space="preserve">CIVITAS </w:t>
                              </w:r>
                              <w:r w:rsidR="006604F8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>transformation</w:t>
                              </w:r>
                              <w:r w:rsidRPr="00B901FA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 xml:space="preserve"> award 20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D3E281" id="Group 4" o:spid="_x0000_s1026" style="position:absolute;margin-left:0;margin-top:0;width:466.5pt;height:541.75pt;z-index:251663360;mso-position-horizontal:center;mso-position-horizontal-relative:margin;mso-position-vertical:bottom;mso-position-vertical-relative:margin;mso-width-relative:margin" coordsize="59245,6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8052;width:59245;height:607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" strokeweight="1pt">
                  <v:textbox>
                    <w:txbxContent>
                      <w:p w14:paraId="0B25D95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 xml:space="preserve">Eligibility </w:t>
                        </w:r>
                      </w:p>
                      <w:p w14:paraId="5ED90E59" w14:textId="0D81F94D" w:rsidR="0022021B" w:rsidRDefault="00A2627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lang w:val="en-GB"/>
                          </w:rPr>
                        </w:pP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>The CIVITAS Awards are open to</w:t>
                        </w:r>
                        <w:r w:rsidRPr="00A2627C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all cities that have signed the CIVITAS Declaration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and are a member of the CIVITAS Forum Network. In case your city is not yet a Forum member, please complete and sign the </w:t>
                        </w:r>
                        <w:hyperlink r:id="rId12" w:history="1">
                          <w:r w:rsidRPr="00A2627C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CIVITAS Forum Declaration</w:t>
                          </w:r>
                        </w:hyperlink>
                        <w:r w:rsidRPr="00A2627C">
                          <w:rPr>
                            <w:rFonts w:ascii="Arial" w:hAnsi="Arial" w:cs="Arial"/>
                            <w:b/>
                            <w:lang w:val="en-GB"/>
                          </w:rPr>
                          <w:t>. Cities may apply for all awards, but no more than one application may be submitted per award.</w:t>
                        </w:r>
                        <w:r w:rsidR="0022021B" w:rsidRPr="005E16C4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</w:t>
                        </w:r>
                      </w:p>
                      <w:p w14:paraId="0937246A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u w:val="single"/>
                            <w:lang w:val="en-GB"/>
                          </w:rPr>
                        </w:pPr>
                      </w:p>
                      <w:p w14:paraId="783D1797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sz w:val="2"/>
                            <w:lang w:val="en-GB"/>
                          </w:rPr>
                        </w:pPr>
                      </w:p>
                      <w:p w14:paraId="5ABEF0A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Evaluation criteria</w:t>
                        </w:r>
                      </w:p>
                      <w:p w14:paraId="4835578F" w14:textId="72DA6636" w:rsidR="0022021B" w:rsidRDefault="006604F8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>
                          <w:rPr>
                            <w:rFonts w:ascii="Arial" w:hAnsi="Arial" w:cs="Arial"/>
                            <w:lang w:val="en-GB"/>
                          </w:rPr>
                          <w:t>Y</w:t>
                        </w:r>
                        <w:r w:rsidRPr="006604F8">
                          <w:rPr>
                            <w:rFonts w:ascii="Arial" w:hAnsi="Arial" w:cs="Arial"/>
                            <w:lang w:val="en-GB"/>
                          </w:rPr>
                          <w:t xml:space="preserve">our application should demonstrate how an integrated set of mobility measures you have implemented has transformed your city, and helped make it a smarter and more liveable place. 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Your city’s</w:t>
                        </w:r>
                        <w:r w:rsidRPr="006604F8">
                          <w:rPr>
                            <w:rFonts w:ascii="Arial" w:hAnsi="Arial" w:cs="Arial"/>
                            <w:lang w:val="en-GB"/>
                          </w:rPr>
                          <w:t xml:space="preserve"> approaches and solutions should be clearly highlighted in the application form and justified with pictures (i.e. before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 xml:space="preserve"> &amp; </w:t>
                        </w:r>
                        <w:r w:rsidRPr="006604F8">
                          <w:rPr>
                            <w:rFonts w:ascii="Arial" w:hAnsi="Arial" w:cs="Arial"/>
                            <w:lang w:val="en-GB"/>
                          </w:rPr>
                          <w:t>after pictures), video(s), or other testimonial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s</w:t>
                        </w:r>
                        <w:r w:rsidRPr="006604F8">
                          <w:rPr>
                            <w:rFonts w:ascii="Arial" w:hAnsi="Arial" w:cs="Arial"/>
                            <w:lang w:val="en-GB"/>
                          </w:rPr>
                          <w:t>. The Transformation Award will honour the magnitude of the transformation realised. This transformation should have occurred in the last 2 years.</w:t>
                        </w:r>
                      </w:p>
                      <w:p w14:paraId="7E7B5245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</w:p>
                      <w:p w14:paraId="76448823" w14:textId="77777777" w:rsidR="00165E1C" w:rsidRPr="00B77197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sz w:val="2"/>
                            <w:u w:val="single"/>
                            <w:lang w:val="en-GB"/>
                          </w:rPr>
                        </w:pPr>
                      </w:p>
                      <w:p w14:paraId="3E27AAF7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Selection Process</w:t>
                        </w:r>
                      </w:p>
                      <w:p w14:paraId="12D69023" w14:textId="768BA058" w:rsidR="00165E1C" w:rsidRPr="005E16C4" w:rsidRDefault="00165E1C" w:rsidP="00B901FA">
                        <w:pPr>
                          <w:spacing w:after="8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award winner will be selected by the CIVITAS Award Jury, based on the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individual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merit of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award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application.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Jury will be composed of independent and experienced experts in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the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urban mobility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>field</w:t>
                        </w:r>
                        <w:r w:rsidR="00B901FA">
                          <w:rPr>
                            <w:rFonts w:ascii="Arial" w:hAnsi="Arial" w:cs="Arial"/>
                            <w:lang w:val="en-GB"/>
                          </w:rPr>
                          <w:t>,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and individuals involved in the 2030 </w:t>
                        </w:r>
                        <w:hyperlink r:id="rId13" w:history="1">
                          <w:r w:rsidR="004C633C" w:rsidRPr="004C633C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European mission</w:t>
                          </w:r>
                        </w:hyperlink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towards climate neural cities.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 results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will be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available 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in </w:t>
                        </w:r>
                        <w:r w:rsidR="00D823AE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late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September 202</w:t>
                        </w:r>
                        <w:r w:rsidR="00F97483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1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.</w:t>
                        </w:r>
                      </w:p>
                      <w:p w14:paraId="4C64505A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sz w:val="2"/>
                            <w:lang w:val="en-GB"/>
                          </w:rPr>
                        </w:pPr>
                      </w:p>
                      <w:p w14:paraId="02A595F5" w14:textId="7846873D" w:rsidR="00C3310B" w:rsidRDefault="0088539F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This year’s CIVITAS Awards winners will be announced </w:t>
                        </w:r>
                        <w:r w:rsidR="00373832"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during </w:t>
                        </w: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</w:t>
                        </w:r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</w:t>
                        </w:r>
                        <w:hyperlink r:id="rId14" w:history="1">
                          <w:r w:rsidR="00F97483" w:rsidRPr="00F97483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CIVITAS Forum Conference 2021</w:t>
                          </w:r>
                        </w:hyperlink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, which will be held in a hybrid format in Aachen, Germany, and online.</w:t>
                        </w:r>
                      </w:p>
                      <w:p w14:paraId="1DDC30BF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FF0000"/>
                            <w:lang w:val="en-GB"/>
                          </w:rPr>
                        </w:pPr>
                      </w:p>
                      <w:p w14:paraId="16F5DFAF" w14:textId="357C7785" w:rsidR="00165E1C" w:rsidRPr="00B901FA" w:rsidRDefault="00680631" w:rsidP="00B901FA">
                        <w:pPr>
                          <w:spacing w:after="0" w:line="336" w:lineRule="auto"/>
                          <w:jc w:val="center"/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Th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e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deadline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to apply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i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s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27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August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202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1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!</w:t>
                        </w:r>
                      </w:p>
                    </w:txbxContent>
                  </v:textbox>
                </v:shape>
                <v:shape id="Text Box 2" o:spid="_x0000_s1028" type="#_x0000_t202" style="position:absolute;left:136;width:58960;height:77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" fillcolor="#29abe2" strokeweight="1pt">
                  <v:textbox>
                    <w:txbxContent>
                      <w:p w14:paraId="3F71EF2E" w14:textId="1F61FCBE" w:rsidR="00370776" w:rsidRPr="00B901FA" w:rsidRDefault="0022021B" w:rsidP="00B901FA">
                        <w:pPr>
                          <w:spacing w:after="0"/>
                          <w:jc w:val="center"/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</w:pPr>
                        <w:r w:rsidRPr="00B901FA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 xml:space="preserve">CIVITAS </w:t>
                        </w:r>
                        <w:r w:rsidR="006604F8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>transformation</w:t>
                        </w:r>
                        <w:r w:rsidRPr="00B901FA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 xml:space="preserve"> award 2021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</w:p>
    <w:tbl>
      <w:tblPr>
        <w:tblStyle w:val="TableGrid"/>
        <w:tblpPr w:leftFromText="181" w:rightFromText="181" w:tblpXSpec="center" w:tblpYSpec="top"/>
        <w:tblOverlap w:val="never"/>
        <w:tblW w:w="93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38"/>
        <w:gridCol w:w="3062"/>
        <w:gridCol w:w="3062"/>
      </w:tblGrid>
      <w:tr w:rsidR="00056E49" w:rsidRPr="005E16C4" w14:paraId="37B70F1E" w14:textId="77777777" w:rsidTr="005519D0">
        <w:trPr>
          <w:trHeight w:val="627"/>
        </w:trPr>
        <w:tc>
          <w:tcPr>
            <w:tcW w:w="9362" w:type="dxa"/>
            <w:gridSpan w:val="3"/>
            <w:shd w:val="clear" w:color="auto" w:fill="29ABE2"/>
            <w:vAlign w:val="center"/>
          </w:tcPr>
          <w:p w14:paraId="67E27D0B" w14:textId="77777777" w:rsidR="00056E49" w:rsidRPr="005E16C4" w:rsidRDefault="00056E49" w:rsidP="005519D0">
            <w:pPr>
              <w:pStyle w:val="Heading1"/>
              <w:numPr>
                <w:ilvl w:val="0"/>
                <w:numId w:val="0"/>
              </w:numPr>
              <w:shd w:val="clear" w:color="auto" w:fill="auto"/>
              <w:spacing w:before="0"/>
              <w:ind w:left="360" w:hanging="360"/>
              <w:jc w:val="center"/>
              <w:outlineLvl w:val="0"/>
              <w:rPr>
                <w:rFonts w:ascii="Arial" w:eastAsiaTheme="minorEastAsia" w:hAnsi="Arial" w:cs="Arial"/>
                <w:bCs w:val="0"/>
                <w:sz w:val="22"/>
                <w:lang w:val="en-GB" w:eastAsia="zh-CN"/>
              </w:rPr>
            </w:pPr>
            <w:bookmarkStart w:id="0" w:name="_Hlk44590699"/>
          </w:p>
          <w:p w14:paraId="2541F38C" w14:textId="0EB38E7B" w:rsidR="00056E49" w:rsidRPr="00D05D7C" w:rsidRDefault="00056E49" w:rsidP="005519D0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  <w:r w:rsidRPr="00D05D7C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  <w:t>APPLICANT DETAILS</w:t>
            </w:r>
          </w:p>
          <w:p w14:paraId="6E290BD0" w14:textId="77777777" w:rsidR="00056E49" w:rsidRPr="005E16C4" w:rsidRDefault="00056E49" w:rsidP="005519D0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056E49" w:rsidRPr="005E16C4" w14:paraId="625545F5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04CBC2C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ity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7FAF2DB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1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1436A6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2*</w:t>
            </w:r>
          </w:p>
        </w:tc>
      </w:tr>
      <w:tr w:rsidR="00056E49" w:rsidRPr="005E16C4" w14:paraId="16B3E7F5" w14:textId="77777777" w:rsidTr="005519D0">
        <w:trPr>
          <w:trHeight w:val="770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097BFF4" w14:textId="77777777" w:rsidR="00056E49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  <w:p w14:paraId="7C69BAB7" w14:textId="73FEDCD1" w:rsidR="005519D0" w:rsidRPr="005E16C4" w:rsidRDefault="005519D0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F2D023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CBA6B5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1E9A0BFB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0ED65A47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untry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5052191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898F27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</w:t>
            </w:r>
          </w:p>
        </w:tc>
      </w:tr>
      <w:tr w:rsidR="00056E49" w:rsidRPr="005E16C4" w14:paraId="6A5160A6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16CA6CB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6EBA25E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64C5B2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5A4D1B01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EF5A1C9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bookmarkStart w:id="1" w:name="_Hlk44590557"/>
            <w:r w:rsidRPr="005E16C4">
              <w:rPr>
                <w:rFonts w:ascii="Arial" w:hAnsi="Arial" w:cs="Arial"/>
                <w:b/>
                <w:lang w:val="en-GB"/>
              </w:rPr>
              <w:t>Number of city inhabitants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404C81E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522115C5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</w:tr>
      <w:bookmarkEnd w:id="1"/>
      <w:tr w:rsidR="00D05D7C" w:rsidRPr="005E16C4" w14:paraId="0666239A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5B11D98B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0637D17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A8AB59E" w14:textId="5B3AF8B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D05D7C" w:rsidRPr="005E16C4" w14:paraId="35CA7010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781E19A3" w14:textId="5CA5574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Member of the CIVITAS network since*</w:t>
            </w:r>
          </w:p>
        </w:tc>
      </w:tr>
      <w:tr w:rsidR="00D05D7C" w:rsidRPr="005E16C4" w14:paraId="3EAC5821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4FBA71CB" w14:textId="33688643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bookmarkEnd w:id="0"/>
    </w:tbl>
    <w:p w14:paraId="730E1377" w14:textId="7FA9B68A" w:rsidR="00D05D7C" w:rsidRPr="00D05D7C" w:rsidRDefault="00D05D7C" w:rsidP="00B77197">
      <w:pPr>
        <w:rPr>
          <w:rFonts w:ascii="Arial" w:hAnsi="Arial" w:cs="Arial"/>
          <w:b/>
          <w:lang w:val="en-GB"/>
        </w:rPr>
      </w:pPr>
    </w:p>
    <w:p w14:paraId="0FFB667F" w14:textId="77777777" w:rsidR="00872855" w:rsidRDefault="0087285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tbl>
      <w:tblPr>
        <w:tblStyle w:val="TableGrid"/>
        <w:tblpPr w:leftFromText="181" w:rightFromText="181" w:horzAnchor="margin" w:tblpXSpec="center" w:tblpYSpec="top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8D5A9C" w:rsidRPr="00D05D7C" w14:paraId="1B97BF24" w14:textId="77777777" w:rsidTr="00896E58">
        <w:trPr>
          <w:trHeight w:val="567"/>
        </w:trPr>
        <w:tc>
          <w:tcPr>
            <w:tcW w:w="9340" w:type="dxa"/>
            <w:shd w:val="clear" w:color="auto" w:fill="29ABE2"/>
            <w:vAlign w:val="center"/>
          </w:tcPr>
          <w:p w14:paraId="7271ED62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  <w:p w14:paraId="160CC13E" w14:textId="08C8E0B4" w:rsidR="00551B2B" w:rsidRPr="00896E58" w:rsidRDefault="00551B2B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</w:pP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Let us know why your city </w:t>
            </w:r>
            <w:r w:rsidR="006604F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br/>
            </w: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deserves to receive the CIVITAS </w:t>
            </w:r>
            <w:r w:rsidR="006604F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br/>
              <w:t>TRANSFORMATION</w:t>
            </w: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 AWARD 2021</w:t>
            </w:r>
          </w:p>
          <w:p w14:paraId="591F29E9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</w:tc>
      </w:tr>
      <w:tr w:rsidR="008D5A9C" w:rsidRPr="005E16C4" w14:paraId="3569B293" w14:textId="77777777" w:rsidTr="00896E58">
        <w:trPr>
          <w:trHeight w:val="567"/>
        </w:trPr>
        <w:tc>
          <w:tcPr>
            <w:tcW w:w="9340" w:type="dxa"/>
            <w:vAlign w:val="center"/>
          </w:tcPr>
          <w:p w14:paraId="16E6F5A0" w14:textId="67484206" w:rsidR="008D5A9C" w:rsidRPr="00D05D7C" w:rsidRDefault="006604F8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describe the integrated mobility solutions that have triggered a transformation in your city and made it a smarter and more liveable </w:t>
            </w:r>
            <w:proofErr w:type="gramStart"/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>place.*</w:t>
            </w:r>
            <w:proofErr w:type="gramEnd"/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 xml:space="preserve"> (300 words)</w:t>
            </w:r>
          </w:p>
        </w:tc>
      </w:tr>
      <w:tr w:rsidR="008D5A9C" w:rsidRPr="005E16C4" w14:paraId="673041FE" w14:textId="77777777" w:rsidTr="00896E58">
        <w:trPr>
          <w:trHeight w:val="1417"/>
        </w:trPr>
        <w:tc>
          <w:tcPr>
            <w:tcW w:w="9340" w:type="dxa"/>
            <w:vAlign w:val="center"/>
          </w:tcPr>
          <w:p w14:paraId="6BEA623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9AB6C47" w14:textId="67E750B5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0102398" w14:textId="76325103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35AD548" w14:textId="4EB4E1EE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2F474C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</w:tc>
      </w:tr>
      <w:tr w:rsidR="008D5A9C" w:rsidRPr="005E16C4" w14:paraId="2A4FFD79" w14:textId="77777777" w:rsidTr="00A47A2A">
        <w:trPr>
          <w:trHeight w:val="567"/>
        </w:trPr>
        <w:tc>
          <w:tcPr>
            <w:tcW w:w="9340" w:type="dxa"/>
            <w:shd w:val="clear" w:color="auto" w:fill="D0CECE" w:themeFill="background2" w:themeFillShade="E6"/>
            <w:vAlign w:val="center"/>
          </w:tcPr>
          <w:p w14:paraId="30438B9E" w14:textId="781172A9" w:rsidR="008D5A9C" w:rsidRPr="00D05D7C" w:rsidRDefault="006604F8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identify and describe those aspects of city liveability and connectivity that have been improved by the mobility measures implemented – use comparative examples and </w:t>
            </w:r>
            <w:proofErr w:type="gramStart"/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>figures.*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>(300 words)</w:t>
            </w:r>
          </w:p>
        </w:tc>
      </w:tr>
      <w:tr w:rsidR="00412D74" w:rsidRPr="005E16C4" w14:paraId="4D23B661" w14:textId="77777777" w:rsidTr="00A47A2A">
        <w:trPr>
          <w:trHeight w:val="567"/>
        </w:trPr>
        <w:tc>
          <w:tcPr>
            <w:tcW w:w="9340" w:type="dxa"/>
            <w:shd w:val="clear" w:color="auto" w:fill="D0CECE" w:themeFill="background2" w:themeFillShade="E6"/>
            <w:vAlign w:val="center"/>
          </w:tcPr>
          <w:p w14:paraId="423C338A" w14:textId="1A92066F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F0D86DF" w14:textId="74FBFBD7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1F9576D" w14:textId="559BAEDD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50902BF4" w14:textId="77777777" w:rsidR="00896E58" w:rsidRPr="00D05D7C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7B02FB9" w14:textId="2498689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6604F8" w:rsidRPr="005E16C4" w14:paraId="44282547" w14:textId="77777777" w:rsidTr="006604F8">
        <w:trPr>
          <w:trHeight w:val="567"/>
        </w:trPr>
        <w:tc>
          <w:tcPr>
            <w:tcW w:w="9340" w:type="dxa"/>
            <w:shd w:val="clear" w:color="auto" w:fill="FFFFFF" w:themeFill="background1"/>
            <w:vAlign w:val="center"/>
          </w:tcPr>
          <w:p w14:paraId="5CFF2B2C" w14:textId="36E54985" w:rsidR="006604F8" w:rsidRPr="006604F8" w:rsidRDefault="006604F8" w:rsidP="006604F8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describe the efforts undertaken to promote your accomplishments and achievements beyond your </w:t>
            </w:r>
            <w:proofErr w:type="gramStart"/>
            <w:r w:rsidRPr="006604F8">
              <w:rPr>
                <w:rFonts w:ascii="Arial" w:hAnsi="Arial" w:cs="Arial"/>
                <w:sz w:val="24"/>
                <w:szCs w:val="24"/>
                <w:lang w:val="en-GB"/>
              </w:rPr>
              <w:t>city.*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(300 words)</w:t>
            </w:r>
          </w:p>
        </w:tc>
      </w:tr>
      <w:tr w:rsidR="006604F8" w:rsidRPr="005E16C4" w14:paraId="3E64EF14" w14:textId="77777777" w:rsidTr="006604F8">
        <w:trPr>
          <w:trHeight w:val="567"/>
        </w:trPr>
        <w:tc>
          <w:tcPr>
            <w:tcW w:w="9340" w:type="dxa"/>
            <w:shd w:val="clear" w:color="auto" w:fill="FFFFFF" w:themeFill="background1"/>
            <w:vAlign w:val="center"/>
          </w:tcPr>
          <w:p w14:paraId="09DE0404" w14:textId="77777777" w:rsidR="006604F8" w:rsidRPr="006604F8" w:rsidRDefault="006604F8" w:rsidP="006604F8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54CD2EA" w14:textId="77777777" w:rsidR="006604F8" w:rsidRPr="006604F8" w:rsidRDefault="006604F8" w:rsidP="006604F8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F441D19" w14:textId="77777777" w:rsidR="006604F8" w:rsidRPr="006604F8" w:rsidRDefault="006604F8" w:rsidP="006604F8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31D0380" w14:textId="77777777" w:rsidR="006604F8" w:rsidRPr="006604F8" w:rsidRDefault="006604F8" w:rsidP="006604F8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33975B2" w14:textId="77777777" w:rsidR="006604F8" w:rsidRPr="006604F8" w:rsidRDefault="006604F8" w:rsidP="006604F8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14:paraId="057AD5FB" w14:textId="77777777" w:rsidR="00F97483" w:rsidRPr="00F97483" w:rsidRDefault="00F97483" w:rsidP="00C4088D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</w:p>
    <w:sectPr w:rsidR="00F97483" w:rsidRPr="00F97483" w:rsidSect="005333C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3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2088B" w14:textId="77777777" w:rsidR="003E6E57" w:rsidRDefault="003E6E57" w:rsidP="00680631">
      <w:pPr>
        <w:spacing w:after="0" w:line="240" w:lineRule="auto"/>
      </w:pPr>
      <w:r>
        <w:separator/>
      </w:r>
    </w:p>
  </w:endnote>
  <w:endnote w:type="continuationSeparator" w:id="0">
    <w:p w14:paraId="4C4152FD" w14:textId="77777777" w:rsidR="003E6E57" w:rsidRDefault="003E6E57" w:rsidP="00680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CE51F" w14:textId="77777777" w:rsidR="00A47A2A" w:rsidRDefault="00A47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4D925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2336" behindDoc="1" locked="0" layoutInCell="1" allowOverlap="1" wp14:anchorId="4FB6A5E9" wp14:editId="2D07BF87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44546A" w:themeColor="text2"/>
        <w:sz w:val="16"/>
      </w:rPr>
      <w:pict w14:anchorId="6C59F4E5">
        <v:rect id="_x0000_i1035" style="width:0;height:1.5pt" o:hralign="center" o:hrstd="t" o:hr="t" fillcolor="#a0a0a0" stroked="f"/>
      </w:pict>
    </w:r>
  </w:p>
  <w:p w14:paraId="04DB4646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6B239922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49582314" w14:textId="77777777" w:rsidR="005333C4" w:rsidRPr="005519D0" w:rsidRDefault="005333C4" w:rsidP="005519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F244E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0288" behindDoc="1" locked="0" layoutInCell="1" allowOverlap="1" wp14:anchorId="407D8658" wp14:editId="2A97C0F3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44546A" w:themeColor="text2"/>
        <w:sz w:val="16"/>
      </w:rPr>
      <w:pict w14:anchorId="1C8958C4">
        <v:rect id="_x0000_i1034" style="width:0;height:1.5pt" o:hralign="center" o:hrstd="t" o:hr="t" fillcolor="#a0a0a0" stroked="f"/>
      </w:pict>
    </w:r>
  </w:p>
  <w:p w14:paraId="31C09AA8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44F9DC19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17785F7D" w14:textId="77777777" w:rsidR="005333C4" w:rsidRPr="005519D0" w:rsidRDefault="005333C4" w:rsidP="00551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601DA" w14:textId="77777777" w:rsidR="003E6E57" w:rsidRDefault="003E6E57" w:rsidP="00680631">
      <w:pPr>
        <w:spacing w:after="0" w:line="240" w:lineRule="auto"/>
      </w:pPr>
      <w:r>
        <w:separator/>
      </w:r>
    </w:p>
  </w:footnote>
  <w:footnote w:type="continuationSeparator" w:id="0">
    <w:p w14:paraId="1F14B3DF" w14:textId="77777777" w:rsidR="003E6E57" w:rsidRDefault="003E6E57" w:rsidP="006806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FCF60" w14:textId="77777777" w:rsidR="00A47A2A" w:rsidRDefault="00A47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1AB1" w14:textId="4C3FD627" w:rsidR="00584294" w:rsidRPr="005519D0" w:rsidRDefault="005519D0" w:rsidP="00A47A2A">
    <w:pPr>
      <w:rPr>
        <w:spacing w:val="5"/>
        <w:sz w:val="15"/>
      </w:rPr>
    </w:pPr>
    <w:r>
      <w:rPr>
        <w:spacing w:val="5"/>
        <w:sz w:val="15"/>
      </w:rPr>
      <w:t xml:space="preserve">CIVITAS AWARDS 2021 • CIVITAS </w:t>
    </w:r>
    <w:r w:rsidR="00A47A2A">
      <w:rPr>
        <w:spacing w:val="5"/>
        <w:sz w:val="15"/>
      </w:rPr>
      <w:t>TRANSFORMATION</w:t>
    </w:r>
    <w:bookmarkStart w:id="2" w:name="_GoBack"/>
    <w:bookmarkEnd w:id="2"/>
    <w:r>
      <w:rPr>
        <w:spacing w:val="5"/>
        <w:sz w:val="15"/>
      </w:rPr>
      <w:t xml:space="preserve"> AWARD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3852F" w14:textId="77777777" w:rsidR="00A47A2A" w:rsidRDefault="00A47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4452C"/>
    <w:multiLevelType w:val="hybridMultilevel"/>
    <w:tmpl w:val="C8505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6261F"/>
    <w:multiLevelType w:val="multilevel"/>
    <w:tmpl w:val="6994E5B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864609D"/>
    <w:multiLevelType w:val="hybridMultilevel"/>
    <w:tmpl w:val="F6420014"/>
    <w:lvl w:ilvl="0" w:tplc="92A8B9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417AC"/>
    <w:multiLevelType w:val="hybridMultilevel"/>
    <w:tmpl w:val="B4549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C83D35"/>
    <w:multiLevelType w:val="hybridMultilevel"/>
    <w:tmpl w:val="680C0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F1FF0"/>
    <w:multiLevelType w:val="hybridMultilevel"/>
    <w:tmpl w:val="E9EE0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awMDQ0sTA2MDRQ0lEKTi0uzszPAykwNK4FABBVhVctAAAA"/>
  </w:docVars>
  <w:rsids>
    <w:rsidRoot w:val="00AC6E77"/>
    <w:rsid w:val="00035AFC"/>
    <w:rsid w:val="00056E49"/>
    <w:rsid w:val="00072AE8"/>
    <w:rsid w:val="00082D92"/>
    <w:rsid w:val="000B07CE"/>
    <w:rsid w:val="000D0712"/>
    <w:rsid w:val="001073AD"/>
    <w:rsid w:val="0012106B"/>
    <w:rsid w:val="00134CC0"/>
    <w:rsid w:val="00164949"/>
    <w:rsid w:val="00165E1C"/>
    <w:rsid w:val="001F065C"/>
    <w:rsid w:val="0020428B"/>
    <w:rsid w:val="0022021B"/>
    <w:rsid w:val="0027216B"/>
    <w:rsid w:val="00295C7C"/>
    <w:rsid w:val="002B2AE0"/>
    <w:rsid w:val="00370776"/>
    <w:rsid w:val="00373832"/>
    <w:rsid w:val="003B5DD6"/>
    <w:rsid w:val="003D6371"/>
    <w:rsid w:val="003E65E1"/>
    <w:rsid w:val="003E6E57"/>
    <w:rsid w:val="00412D74"/>
    <w:rsid w:val="00426C47"/>
    <w:rsid w:val="0043571B"/>
    <w:rsid w:val="0043615A"/>
    <w:rsid w:val="004B2361"/>
    <w:rsid w:val="004C633C"/>
    <w:rsid w:val="004F1354"/>
    <w:rsid w:val="004F7150"/>
    <w:rsid w:val="00531738"/>
    <w:rsid w:val="005333C4"/>
    <w:rsid w:val="005519D0"/>
    <w:rsid w:val="00551B2B"/>
    <w:rsid w:val="00584294"/>
    <w:rsid w:val="005D026C"/>
    <w:rsid w:val="005E022E"/>
    <w:rsid w:val="005E07C5"/>
    <w:rsid w:val="005E16C4"/>
    <w:rsid w:val="006604F8"/>
    <w:rsid w:val="00680631"/>
    <w:rsid w:val="00684E0B"/>
    <w:rsid w:val="006C6F53"/>
    <w:rsid w:val="006D325A"/>
    <w:rsid w:val="007319B6"/>
    <w:rsid w:val="00772961"/>
    <w:rsid w:val="00787D0F"/>
    <w:rsid w:val="00794B59"/>
    <w:rsid w:val="007C4545"/>
    <w:rsid w:val="00823FCA"/>
    <w:rsid w:val="00824051"/>
    <w:rsid w:val="0087137E"/>
    <w:rsid w:val="00872855"/>
    <w:rsid w:val="0088539F"/>
    <w:rsid w:val="00896E58"/>
    <w:rsid w:val="008B6AD0"/>
    <w:rsid w:val="008C21F5"/>
    <w:rsid w:val="008D5A9C"/>
    <w:rsid w:val="008F3E0D"/>
    <w:rsid w:val="00954D6F"/>
    <w:rsid w:val="00956650"/>
    <w:rsid w:val="009662E9"/>
    <w:rsid w:val="009907D5"/>
    <w:rsid w:val="00992B39"/>
    <w:rsid w:val="009B087E"/>
    <w:rsid w:val="009D4042"/>
    <w:rsid w:val="00A2627C"/>
    <w:rsid w:val="00A47A2A"/>
    <w:rsid w:val="00A61DBD"/>
    <w:rsid w:val="00AA6167"/>
    <w:rsid w:val="00AC6E77"/>
    <w:rsid w:val="00B1023E"/>
    <w:rsid w:val="00B259E1"/>
    <w:rsid w:val="00B269AA"/>
    <w:rsid w:val="00B30351"/>
    <w:rsid w:val="00B77197"/>
    <w:rsid w:val="00B901FA"/>
    <w:rsid w:val="00C27995"/>
    <w:rsid w:val="00C3252E"/>
    <w:rsid w:val="00C3310B"/>
    <w:rsid w:val="00C4088D"/>
    <w:rsid w:val="00C45FE2"/>
    <w:rsid w:val="00CA5D10"/>
    <w:rsid w:val="00D05D7C"/>
    <w:rsid w:val="00D07DE6"/>
    <w:rsid w:val="00D72DDE"/>
    <w:rsid w:val="00D823AE"/>
    <w:rsid w:val="00DA197E"/>
    <w:rsid w:val="00DE128D"/>
    <w:rsid w:val="00E85125"/>
    <w:rsid w:val="00E913B1"/>
    <w:rsid w:val="00EA201D"/>
    <w:rsid w:val="00F25617"/>
    <w:rsid w:val="00F55504"/>
    <w:rsid w:val="00F97483"/>
    <w:rsid w:val="00FE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2C2C39"/>
  <w15:chartTrackingRefBased/>
  <w15:docId w15:val="{B4E4CDAE-3AC1-4271-BAB6-8BE072F7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88D"/>
    <w:pPr>
      <w:keepNext/>
      <w:numPr>
        <w:numId w:val="4"/>
      </w:numPr>
      <w:shd w:val="clear" w:color="auto" w:fill="D9E2F3" w:themeFill="accent5" w:themeFillTint="33"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8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6E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6E7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45FE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65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088D"/>
    <w:rPr>
      <w:rFonts w:ascii="Times New Roman" w:eastAsia="Times New Roman" w:hAnsi="Times New Roman" w:cs="Times New Roman"/>
      <w:b/>
      <w:bCs/>
      <w:sz w:val="28"/>
      <w:shd w:val="clear" w:color="auto" w:fill="D9E2F3" w:themeFill="accent5" w:themeFillTint="33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A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A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4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2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2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2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631"/>
  </w:style>
  <w:style w:type="paragraph" w:styleId="Footer">
    <w:name w:val="footer"/>
    <w:basedOn w:val="Normal"/>
    <w:link w:val="FooterChar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631"/>
  </w:style>
  <w:style w:type="character" w:styleId="UnresolvedMention">
    <w:name w:val="Unresolved Mention"/>
    <w:basedOn w:val="DefaultParagraphFont"/>
    <w:uiPriority w:val="99"/>
    <w:semiHidden/>
    <w:unhideWhenUsed/>
    <w:rsid w:val="00A26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ivitas.eu/sites/default/files/civitas_forum_network_declaration_en_0.doc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vitas.eu/forum202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ivitas.eu/sites/default/files/civitas_forum_network_declaration_en_0.doc" TargetMode="External"/><Relationship Id="rId14" Type="http://schemas.openxmlformats.org/officeDocument/2006/relationships/hyperlink" Target="https://civitas.eu/forum2021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8A604-A67B-42CD-842C-347E5C51E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Lopes</dc:creator>
  <cp:keywords/>
  <dc:description/>
  <cp:lastModifiedBy>adrienne.kotler</cp:lastModifiedBy>
  <cp:revision>4</cp:revision>
  <dcterms:created xsi:type="dcterms:W3CDTF">2021-07-01T15:15:00Z</dcterms:created>
  <dcterms:modified xsi:type="dcterms:W3CDTF">2021-07-01T15:20:00Z</dcterms:modified>
</cp:coreProperties>
</file>